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10484" w:rsidRDefault="009A17E7">
      <w:pPr>
        <w:pStyle w:val="Title"/>
      </w:pPr>
      <w:r>
        <w:t>Assignment3 Report</w:t>
      </w:r>
    </w:p>
    <w:p w:rsidR="009A17E7" w:rsidRDefault="009A17E7" w:rsidP="009A17E7">
      <w:r>
        <w:t>Shenyu Gu, 301385392</w:t>
      </w:r>
      <w:r w:rsidR="00AE6A98">
        <w:t xml:space="preserve">. This project </w:t>
      </w:r>
      <w:r>
        <w:t>use (</w:t>
      </w:r>
      <w:r w:rsidR="00AB722E">
        <w:t>1</w:t>
      </w:r>
      <w:r>
        <w:t xml:space="preserve"> out of 5) late submission </w:t>
      </w:r>
      <w:r w:rsidR="00E518BC">
        <w:t>days</w:t>
      </w:r>
      <w:r w:rsidR="003E47CF">
        <w:t xml:space="preserve">, </w:t>
      </w:r>
      <w:r>
        <w:t>excus</w:t>
      </w:r>
      <w:r w:rsidR="003E47CF">
        <w:t>ing</w:t>
      </w:r>
      <w:r>
        <w:t xml:space="preserve"> for part 3 </w:t>
      </w:r>
      <w:r w:rsidR="003E47CF">
        <w:t>model adjustment to get better performance.</w:t>
      </w:r>
    </w:p>
    <w:p w:rsidR="00855982" w:rsidRDefault="0097551C" w:rsidP="0097551C">
      <w:pPr>
        <w:pStyle w:val="Heading1"/>
      </w:pPr>
      <w:r>
        <w:t xml:space="preserve">Part1 </w:t>
      </w:r>
    </w:p>
    <w:p w:rsidR="0097551C" w:rsidRDefault="0097551C" w:rsidP="0097551C">
      <w:pPr>
        <w:pStyle w:val="ListParagraph"/>
        <w:numPr>
          <w:ilvl w:val="0"/>
          <w:numId w:val="30"/>
        </w:numPr>
      </w:pPr>
      <w:r w:rsidRPr="0097551C">
        <w:t>List of the configs and modifications that you used.</w:t>
      </w:r>
    </w:p>
    <w:p w:rsidR="00FC494A" w:rsidRDefault="0097551C" w:rsidP="0097551C">
      <w:pPr>
        <w:pStyle w:val="ListParagraph"/>
        <w:numPr>
          <w:ilvl w:val="1"/>
          <w:numId w:val="30"/>
        </w:numPr>
      </w:pPr>
      <w:r w:rsidRPr="00CF7DC2">
        <w:rPr>
          <w:b/>
          <w:bCs/>
        </w:rPr>
        <w:t>Configs:</w:t>
      </w:r>
      <w:r w:rsidRPr="00CF7DC2">
        <w:rPr>
          <w:b/>
          <w:bCs/>
        </w:rPr>
        <w:br/>
      </w:r>
      <w:r w:rsidR="00FC494A">
        <w:t xml:space="preserve">Model: </w:t>
      </w:r>
      <w:r w:rsidR="00FC494A" w:rsidRPr="00FC494A">
        <w:t>COCO-Detection/faster_rcnn_X_101_32x8d_FPN_3x.yaml</w:t>
      </w:r>
      <w:r w:rsidR="00FC494A">
        <w:br/>
        <w:t xml:space="preserve">Batch of data: </w:t>
      </w:r>
      <w:r w:rsidR="00DC5545">
        <w:t>3</w:t>
      </w:r>
      <w:r w:rsidR="00FC494A">
        <w:br/>
        <w:t>Basic learning rate: 0.000</w:t>
      </w:r>
      <w:r w:rsidR="005E103C">
        <w:t>2</w:t>
      </w:r>
      <w:r w:rsidR="00FC494A">
        <w:br/>
        <w:t xml:space="preserve">Iteration: </w:t>
      </w:r>
      <w:r w:rsidR="00DC5545">
        <w:t>2</w:t>
      </w:r>
      <w:r w:rsidR="00FC494A">
        <w:t>500</w:t>
      </w:r>
      <w:r w:rsidR="00FC494A">
        <w:br/>
        <w:t xml:space="preserve">Batch size per image: </w:t>
      </w:r>
      <w:r w:rsidR="00BB7DB9">
        <w:t>128</w:t>
      </w:r>
    </w:p>
    <w:p w:rsidR="001167CE" w:rsidRPr="00CF7DC2" w:rsidRDefault="001167CE" w:rsidP="0097551C">
      <w:pPr>
        <w:pStyle w:val="ListParagraph"/>
        <w:numPr>
          <w:ilvl w:val="1"/>
          <w:numId w:val="30"/>
        </w:numPr>
        <w:rPr>
          <w:b/>
          <w:bCs/>
        </w:rPr>
      </w:pPr>
      <w:r w:rsidRPr="00CF7DC2">
        <w:rPr>
          <w:b/>
          <w:bCs/>
        </w:rPr>
        <w:t>Modification with improves:</w:t>
      </w:r>
    </w:p>
    <w:p w:rsidR="001167CE" w:rsidRDefault="001167CE" w:rsidP="001167CE">
      <w:pPr>
        <w:pStyle w:val="ListParagraph"/>
        <w:numPr>
          <w:ilvl w:val="2"/>
          <w:numId w:val="30"/>
        </w:numPr>
      </w:pPr>
      <w:r>
        <w:t>Crop the original data set to get the relatively smaller picture and a relatively large plane as follows:</w:t>
      </w:r>
      <w:r>
        <w:br/>
      </w:r>
      <w:r w:rsidRPr="001167CE">
        <w:rPr>
          <w:noProof/>
        </w:rPr>
        <w:drawing>
          <wp:inline distT="0" distB="0" distL="0" distR="0" wp14:anchorId="4E12F25D" wp14:editId="73F7B335">
            <wp:extent cx="3551228" cy="1196444"/>
            <wp:effectExtent l="0" t="0" r="0" b="3810"/>
            <wp:docPr id="1" name="Picture 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11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7CE" w:rsidRDefault="001167CE" w:rsidP="001167CE">
      <w:pPr>
        <w:pStyle w:val="ListParagraph"/>
        <w:numPr>
          <w:ilvl w:val="2"/>
          <w:numId w:val="30"/>
        </w:numPr>
      </w:pPr>
      <w:r>
        <w:t>Randomly rotated the cropped picture as well as their mark json to increase the variety of the training set.</w:t>
      </w:r>
    </w:p>
    <w:p w:rsidR="00F96AF3" w:rsidRDefault="001167CE" w:rsidP="00F96AF3">
      <w:pPr>
        <w:pStyle w:val="ListParagraph"/>
        <w:numPr>
          <w:ilvl w:val="2"/>
          <w:numId w:val="30"/>
        </w:numPr>
      </w:pPr>
      <w:r>
        <w:t xml:space="preserve">When </w:t>
      </w:r>
      <w:r w:rsidR="00E1091F">
        <w:t xml:space="preserve">identifying </w:t>
      </w:r>
      <w:r w:rsidR="00F96AF3">
        <w:t>high-resolution</w:t>
      </w:r>
      <w:r w:rsidR="00E1091F">
        <w:t xml:space="preserve"> pictures, separate them into multiple 512*512 </w:t>
      </w:r>
      <w:r w:rsidR="00F96AF3">
        <w:t>pictures</w:t>
      </w:r>
      <w:r w:rsidR="00E1091F">
        <w:t xml:space="preserve">, with 256 px stride. Then merge the </w:t>
      </w:r>
      <w:r w:rsidR="00F96AF3">
        <w:t xml:space="preserve">identified result and run </w:t>
      </w:r>
      <w:r w:rsidR="006244A7">
        <w:t xml:space="preserve">the </w:t>
      </w:r>
      <w:r w:rsidR="00F96AF3">
        <w:t>NMS algorithm to remove the overlapped bounding boxes.</w:t>
      </w:r>
    </w:p>
    <w:p w:rsidR="00CF7DC2" w:rsidRDefault="00E837FE" w:rsidP="00C602AA">
      <w:pPr>
        <w:pStyle w:val="ListParagraph"/>
        <w:numPr>
          <w:ilvl w:val="1"/>
          <w:numId w:val="30"/>
        </w:numPr>
      </w:pPr>
      <w:r w:rsidRPr="00CF7DC2">
        <w:rPr>
          <w:rFonts w:ascii="Arial" w:hAnsi="Arial" w:cs="Arial"/>
          <w:b/>
          <w:bCs/>
          <w:color w:val="000000"/>
          <w:shd w:val="clear" w:color="auto" w:fill="FFFFFF"/>
        </w:rPr>
        <w:t>Final plot for total training loss and accuracy</w:t>
      </w:r>
      <w:r w:rsidR="00710409">
        <w:rPr>
          <w:rFonts w:ascii="Arial" w:hAnsi="Arial" w:cs="Arial"/>
          <w:color w:val="000000"/>
          <w:shd w:val="clear" w:color="auto" w:fill="FFFFFF"/>
        </w:rPr>
        <w:br/>
        <w:t>Loss of box Identification:</w:t>
      </w:r>
    </w:p>
    <w:p w:rsidR="000B743B" w:rsidRDefault="00E837FE" w:rsidP="00710409">
      <w:pPr>
        <w:pStyle w:val="ListParagraph"/>
        <w:ind w:left="1440"/>
      </w:pPr>
      <w:r>
        <w:rPr>
          <w:rFonts w:ascii="Arial" w:hAnsi="Arial" w:cs="Arial"/>
          <w:color w:val="000000"/>
          <w:shd w:val="clear" w:color="auto" w:fill="FFFFFF"/>
        </w:rPr>
        <w:br/>
      </w:r>
      <w:r w:rsidR="00CF7DC2" w:rsidRPr="00710409">
        <w:rPr>
          <w:rFonts w:ascii="Arial" w:hAnsi="Arial" w:cs="Arial"/>
          <w:noProof/>
          <w:color w:val="000000"/>
          <w:shd w:val="clear" w:color="auto" w:fill="FFFFFF"/>
        </w:rPr>
        <w:drawing>
          <wp:inline distT="0" distB="0" distL="0" distR="0" wp14:anchorId="52E7246B" wp14:editId="086D0074">
            <wp:extent cx="2719388" cy="2171818"/>
            <wp:effectExtent l="0" t="0" r="508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9910" cy="2180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1395" w:rsidRDefault="00CF7DC2" w:rsidP="00710409">
      <w:pPr>
        <w:pStyle w:val="ListParagraph"/>
        <w:ind w:left="1440"/>
      </w:pPr>
      <w:r>
        <w:lastRenderedPageBreak/>
        <w:t>Training Accuracy</w:t>
      </w:r>
      <w:r w:rsidR="007A51CD">
        <w:t xml:space="preserve">, the val set is </w:t>
      </w:r>
      <w:r w:rsidR="00291021">
        <w:t xml:space="preserve">a </w:t>
      </w:r>
      <w:r w:rsidR="007A51CD">
        <w:t>random cropped</w:t>
      </w:r>
      <w:r w:rsidR="00FF5525">
        <w:t xml:space="preserve"> </w:t>
      </w:r>
      <w:r w:rsidR="00CB0E73">
        <w:t>RGB</w:t>
      </w:r>
      <w:r w:rsidR="007A51CD">
        <w:t xml:space="preserve"> </w:t>
      </w:r>
      <w:r w:rsidR="00FF5525">
        <w:t xml:space="preserve">picture from </w:t>
      </w:r>
      <w:r w:rsidR="00CE00E3">
        <w:t>the t</w:t>
      </w:r>
      <w:r w:rsidR="007A51CD">
        <w:t>raining set</w:t>
      </w:r>
      <w:r>
        <w:t>:</w:t>
      </w:r>
    </w:p>
    <w:p w:rsidR="00C602AA" w:rsidRDefault="00731395" w:rsidP="00710409">
      <w:pPr>
        <w:pStyle w:val="ListParagraph"/>
        <w:ind w:left="1440"/>
      </w:pPr>
      <w:r w:rsidRPr="00731395">
        <w:rPr>
          <w:noProof/>
        </w:rPr>
        <w:drawing>
          <wp:inline distT="0" distB="0" distL="0" distR="0" wp14:anchorId="60EFAB0E" wp14:editId="4A6F3D56">
            <wp:extent cx="2433638" cy="1452919"/>
            <wp:effectExtent l="0" t="0" r="5080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2463" cy="145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7F4" w:rsidRPr="00E837FE" w:rsidRDefault="00C602AA" w:rsidP="00C602AA">
      <w:pPr>
        <w:pStyle w:val="ListParagraph"/>
        <w:ind w:left="1440"/>
      </w:pPr>
      <w:r>
        <w:t xml:space="preserve">By learning </w:t>
      </w:r>
      <w:r w:rsidR="007A51CD">
        <w:t xml:space="preserve">about accuracy and loss, the training of over 3000 have the probability to overfit the </w:t>
      </w:r>
      <w:r w:rsidR="00FE70B7">
        <w:t>set</w:t>
      </w:r>
    </w:p>
    <w:p w:rsidR="0078359F" w:rsidRPr="0078359F" w:rsidRDefault="00E837FE" w:rsidP="0078359F">
      <w:pPr>
        <w:pStyle w:val="ListParagraph"/>
        <w:numPr>
          <w:ilvl w:val="1"/>
          <w:numId w:val="30"/>
        </w:numPr>
        <w:rPr>
          <w:b/>
          <w:bCs/>
        </w:rPr>
      </w:pPr>
      <w:r w:rsidRPr="0078359F">
        <w:rPr>
          <w:rFonts w:ascii="Arial" w:hAnsi="Arial" w:cs="Arial"/>
          <w:b/>
          <w:bCs/>
          <w:color w:val="000000"/>
          <w:shd w:val="clear" w:color="auto" w:fill="FFFFFF"/>
        </w:rPr>
        <w:t>The visualization of 3 samples from the test set and the predicted results</w:t>
      </w:r>
      <w:r w:rsidR="0078359F" w:rsidRPr="0078359F">
        <w:rPr>
          <w:rFonts w:ascii="Arial" w:hAnsi="Arial" w:cs="Arial"/>
          <w:b/>
          <w:bCs/>
          <w:color w:val="000000"/>
          <w:shd w:val="clear" w:color="auto" w:fill="FFFFFF"/>
        </w:rPr>
        <w:t>:</w:t>
      </w:r>
    </w:p>
    <w:p w:rsidR="0078359F" w:rsidRDefault="0078359F" w:rsidP="0078359F">
      <w:pPr>
        <w:pStyle w:val="ListParagraph"/>
        <w:ind w:left="1440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As some images in test set is too large, I just crop some pieces of the images</w:t>
      </w:r>
      <w:r w:rsidR="0033125F">
        <w:rPr>
          <w:rFonts w:ascii="Arial" w:hAnsi="Arial" w:cs="Arial"/>
          <w:color w:val="000000"/>
          <w:shd w:val="clear" w:color="auto" w:fill="FFFFFF"/>
        </w:rPr>
        <w:t>, seems overfitting happened,</w:t>
      </w:r>
      <w:r w:rsidR="007B1AB6">
        <w:rPr>
          <w:rFonts w:ascii="Arial" w:hAnsi="Arial" w:cs="Arial"/>
          <w:color w:val="000000"/>
          <w:shd w:val="clear" w:color="auto" w:fill="FFFFFF"/>
        </w:rPr>
        <w:t xml:space="preserve"> but the in my best submission, the overfitting has been optimized</w:t>
      </w:r>
      <w:r w:rsidR="00DC5545">
        <w:rPr>
          <w:rFonts w:ascii="Arial" w:hAnsi="Arial" w:cs="Arial"/>
          <w:color w:val="000000"/>
          <w:shd w:val="clear" w:color="auto" w:fill="FFFFFF"/>
        </w:rPr>
        <w:t>.</w:t>
      </w:r>
    </w:p>
    <w:p w:rsidR="0078359F" w:rsidRPr="00E837FE" w:rsidRDefault="0078359F" w:rsidP="0078359F">
      <w:pPr>
        <w:pStyle w:val="ListParagraph"/>
        <w:ind w:left="1440"/>
      </w:pPr>
      <w:r w:rsidRPr="0078359F">
        <w:rPr>
          <w:rFonts w:ascii="Arial" w:hAnsi="Arial" w:cs="Arial"/>
          <w:noProof/>
          <w:color w:val="000000"/>
          <w:shd w:val="clear" w:color="auto" w:fill="FFFFFF"/>
        </w:rPr>
        <w:drawing>
          <wp:inline distT="0" distB="0" distL="0" distR="0" wp14:anchorId="210364F0" wp14:editId="065B3DA1">
            <wp:extent cx="1885950" cy="1792859"/>
            <wp:effectExtent l="0" t="0" r="0" b="0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p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94278" cy="180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359F">
        <w:rPr>
          <w:noProof/>
        </w:rPr>
        <w:drawing>
          <wp:inline distT="0" distB="0" distL="0" distR="0" wp14:anchorId="5B79F240" wp14:editId="07980F47">
            <wp:extent cx="1300163" cy="1942491"/>
            <wp:effectExtent l="0" t="0" r="0" b="635"/>
            <wp:docPr id="6" name="Picture 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video gam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28881" cy="1985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359F">
        <w:rPr>
          <w:noProof/>
        </w:rPr>
        <w:drawing>
          <wp:inline distT="0" distB="0" distL="0" distR="0" wp14:anchorId="61D7F467" wp14:editId="6404FAB3">
            <wp:extent cx="2553195" cy="1852437"/>
            <wp:effectExtent l="0" t="0" r="0" b="0"/>
            <wp:docPr id="7" name="Picture 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video gam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58967" cy="185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41A2" w:rsidRPr="00CD128B" w:rsidRDefault="00E837FE" w:rsidP="00CD128B">
      <w:pPr>
        <w:pStyle w:val="ListParagraph"/>
        <w:numPr>
          <w:ilvl w:val="1"/>
          <w:numId w:val="30"/>
        </w:numPr>
      </w:pPr>
      <w:r w:rsidRPr="0078359F">
        <w:rPr>
          <w:rFonts w:ascii="Arial" w:hAnsi="Arial" w:cs="Arial"/>
          <w:b/>
          <w:bCs/>
          <w:color w:val="000000"/>
          <w:shd w:val="clear" w:color="auto" w:fill="FFFFFF"/>
        </w:rPr>
        <w:t>Ablation study to validate the choice:</w:t>
      </w:r>
      <w:r w:rsidRPr="0078359F">
        <w:rPr>
          <w:rFonts w:ascii="Arial" w:hAnsi="Arial" w:cs="Arial"/>
          <w:b/>
          <w:bCs/>
          <w:color w:val="000000"/>
          <w:shd w:val="clear" w:color="auto" w:fill="FFFFFF"/>
        </w:rPr>
        <w:br/>
      </w:r>
      <w:r>
        <w:rPr>
          <w:rFonts w:ascii="Arial" w:hAnsi="Arial" w:cs="Arial"/>
          <w:color w:val="000000"/>
          <w:shd w:val="clear" w:color="auto" w:fill="FFFFFF"/>
        </w:rPr>
        <w:t xml:space="preserve">Topic: to </w:t>
      </w:r>
      <w:r w:rsidR="00AC413C">
        <w:rPr>
          <w:rFonts w:ascii="Arial" w:hAnsi="Arial" w:cs="Arial"/>
          <w:color w:val="000000"/>
          <w:shd w:val="clear" w:color="auto" w:fill="FFFFFF"/>
        </w:rPr>
        <w:t>check out</w:t>
      </w:r>
      <w:r>
        <w:rPr>
          <w:rFonts w:ascii="Arial" w:hAnsi="Arial" w:cs="Arial"/>
          <w:color w:val="000000"/>
          <w:shd w:val="clear" w:color="auto" w:fill="FFFFFF"/>
        </w:rPr>
        <w:t xml:space="preserve"> if the divide and concur </w:t>
      </w:r>
      <w:r w:rsidR="00297466">
        <w:rPr>
          <w:rFonts w:ascii="Arial" w:hAnsi="Arial" w:cs="Arial"/>
          <w:color w:val="000000"/>
          <w:shd w:val="clear" w:color="auto" w:fill="FFFFFF"/>
        </w:rPr>
        <w:t xml:space="preserve">the test set </w:t>
      </w:r>
      <w:r>
        <w:rPr>
          <w:rFonts w:ascii="Arial" w:hAnsi="Arial" w:cs="Arial"/>
          <w:color w:val="000000"/>
          <w:shd w:val="clear" w:color="auto" w:fill="FFFFFF"/>
        </w:rPr>
        <w:t xml:space="preserve">works on raising the </w:t>
      </w:r>
      <w:r w:rsidR="00297466">
        <w:rPr>
          <w:rFonts w:ascii="Arial" w:hAnsi="Arial" w:cs="Arial"/>
          <w:color w:val="000000"/>
          <w:shd w:val="clear" w:color="auto" w:fill="FFFFFF"/>
        </w:rPr>
        <w:t>accuracy of image identification:</w:t>
      </w:r>
      <w:r w:rsidR="005B3D2E">
        <w:rPr>
          <w:rFonts w:ascii="Arial" w:hAnsi="Arial" w:cs="Arial"/>
          <w:color w:val="000000"/>
          <w:shd w:val="clear" w:color="auto" w:fill="FFFFFF"/>
        </w:rPr>
        <w:br/>
        <w:t xml:space="preserve">Result as follows: the value of </w:t>
      </w:r>
      <w:r w:rsidR="00C34FA6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5B3D2E">
        <w:rPr>
          <w:rFonts w:ascii="Arial" w:hAnsi="Arial" w:cs="Arial"/>
          <w:color w:val="000000"/>
          <w:shd w:val="clear" w:color="auto" w:fill="FFFFFF"/>
        </w:rPr>
        <w:t xml:space="preserve">table is the </w:t>
      </w:r>
      <w:r w:rsidR="00C34FA6">
        <w:rPr>
          <w:rFonts w:ascii="Arial" w:hAnsi="Arial" w:cs="Arial"/>
          <w:color w:val="000000"/>
          <w:shd w:val="clear" w:color="auto" w:fill="FFFFFF"/>
        </w:rPr>
        <w:t>predicted</w:t>
      </w:r>
      <w:r w:rsidR="005B3D2E">
        <w:rPr>
          <w:rFonts w:ascii="Arial" w:hAnsi="Arial" w:cs="Arial"/>
          <w:color w:val="000000"/>
          <w:shd w:val="clear" w:color="auto" w:fill="FFFFFF"/>
        </w:rPr>
        <w:t xml:space="preserve"> mark over </w:t>
      </w:r>
      <w:r w:rsidR="00C34FA6">
        <w:rPr>
          <w:rFonts w:ascii="Arial" w:hAnsi="Arial" w:cs="Arial"/>
          <w:color w:val="000000"/>
          <w:shd w:val="clear" w:color="auto" w:fill="FFFFFF"/>
        </w:rPr>
        <w:t>Kaggle</w:t>
      </w:r>
      <w:r w:rsidR="00A241A2">
        <w:rPr>
          <w:rFonts w:ascii="Arial" w:hAnsi="Arial" w:cs="Arial"/>
          <w:color w:val="000000"/>
          <w:shd w:val="clear" w:color="auto" w:fill="FFFFFF"/>
        </w:rPr>
        <w:t>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339"/>
        <w:gridCol w:w="1385"/>
        <w:gridCol w:w="1386"/>
        <w:gridCol w:w="1386"/>
        <w:gridCol w:w="1387"/>
        <w:gridCol w:w="1387"/>
      </w:tblGrid>
      <w:tr w:rsidR="00CD128B" w:rsidTr="002802A0"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</w:p>
        </w:tc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r = 1000</w:t>
            </w:r>
          </w:p>
        </w:tc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r = 1500</w:t>
            </w:r>
          </w:p>
        </w:tc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r = 2000</w:t>
            </w:r>
          </w:p>
        </w:tc>
        <w:tc>
          <w:tcPr>
            <w:tcW w:w="1559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r = 2500</w:t>
            </w:r>
          </w:p>
        </w:tc>
        <w:tc>
          <w:tcPr>
            <w:tcW w:w="1559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r = 3000</w:t>
            </w:r>
          </w:p>
        </w:tc>
      </w:tr>
      <w:tr w:rsidR="00CD128B" w:rsidTr="002802A0"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 w:rsidRPr="004F3D04">
              <w:rPr>
                <w:sz w:val="16"/>
                <w:szCs w:val="16"/>
              </w:rPr>
              <w:t>No Crop data set</w:t>
            </w:r>
          </w:p>
        </w:tc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3226</w:t>
            </w:r>
          </w:p>
        </w:tc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3724</w:t>
            </w:r>
          </w:p>
        </w:tc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6213</w:t>
            </w:r>
          </w:p>
        </w:tc>
        <w:tc>
          <w:tcPr>
            <w:tcW w:w="1559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3743</w:t>
            </w:r>
          </w:p>
        </w:tc>
        <w:tc>
          <w:tcPr>
            <w:tcW w:w="1559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7244</w:t>
            </w:r>
          </w:p>
        </w:tc>
      </w:tr>
      <w:tr w:rsidR="00CD128B" w:rsidTr="002802A0"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op the data set</w:t>
            </w:r>
          </w:p>
        </w:tc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5731</w:t>
            </w:r>
          </w:p>
        </w:tc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5582</w:t>
            </w:r>
          </w:p>
        </w:tc>
        <w:tc>
          <w:tcPr>
            <w:tcW w:w="1558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5141</w:t>
            </w:r>
          </w:p>
        </w:tc>
        <w:tc>
          <w:tcPr>
            <w:tcW w:w="1559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6735</w:t>
            </w:r>
          </w:p>
        </w:tc>
        <w:tc>
          <w:tcPr>
            <w:tcW w:w="1559" w:type="dxa"/>
          </w:tcPr>
          <w:p w:rsidR="00CD128B" w:rsidRPr="004F3D04" w:rsidRDefault="00CD128B" w:rsidP="002802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6993</w:t>
            </w:r>
          </w:p>
        </w:tc>
      </w:tr>
    </w:tbl>
    <w:p w:rsidR="00CD128B" w:rsidRPr="004F3D04" w:rsidRDefault="00CD128B" w:rsidP="000A2626">
      <w:pPr>
        <w:ind w:left="1410"/>
      </w:pPr>
      <w:r>
        <w:t>This shows that the crop and concrete identifying result  can significantly improve the accuracy</w:t>
      </w:r>
      <w:r w:rsidR="00CE44E6">
        <w:t xml:space="preserve">. And 2500 seems the </w:t>
      </w:r>
      <w:r w:rsidR="002444F2">
        <w:t>best-identified</w:t>
      </w:r>
      <w:r w:rsidR="00CE44E6">
        <w:t xml:space="preserve"> result.</w:t>
      </w:r>
    </w:p>
    <w:p w:rsidR="00E837FE" w:rsidRDefault="001E7846" w:rsidP="00CD128B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lastRenderedPageBreak/>
        <w:t>Part2</w:t>
      </w:r>
    </w:p>
    <w:p w:rsidR="001E7846" w:rsidRPr="00211823" w:rsidRDefault="00064EA8" w:rsidP="001E7846">
      <w:pPr>
        <w:pStyle w:val="ListParagraph"/>
        <w:numPr>
          <w:ilvl w:val="0"/>
          <w:numId w:val="33"/>
        </w:numPr>
        <w:rPr>
          <w:b/>
          <w:bCs/>
        </w:rPr>
      </w:pPr>
      <w:r w:rsidRPr="00211823">
        <w:rPr>
          <w:rFonts w:ascii="Arial" w:hAnsi="Arial" w:cs="Arial"/>
          <w:b/>
          <w:bCs/>
          <w:color w:val="000000"/>
          <w:shd w:val="clear" w:color="auto" w:fill="FFFFFF"/>
        </w:rPr>
        <w:t>Hyperparameters</w:t>
      </w:r>
      <w:r w:rsidR="001E7846" w:rsidRPr="00211823">
        <w:rPr>
          <w:rFonts w:ascii="Arial" w:hAnsi="Arial" w:cs="Arial"/>
          <w:b/>
          <w:bCs/>
          <w:color w:val="000000"/>
          <w:shd w:val="clear" w:color="auto" w:fill="FFFFFF"/>
        </w:rPr>
        <w:t xml:space="preserve"> I used:</w:t>
      </w:r>
    </w:p>
    <w:p w:rsidR="001E7846" w:rsidRDefault="001E7846" w:rsidP="001E7846">
      <w:pPr>
        <w:pStyle w:val="ListParagraph"/>
      </w:pPr>
      <w:r>
        <w:t xml:space="preserve">num_epochs = </w:t>
      </w:r>
      <w:r w:rsidR="00D67572">
        <w:t>10</w:t>
      </w:r>
    </w:p>
    <w:p w:rsidR="001E7846" w:rsidRDefault="001E7846" w:rsidP="001E7846">
      <w:pPr>
        <w:pStyle w:val="ListParagraph"/>
      </w:pPr>
      <w:r>
        <w:t>batch_size = 10</w:t>
      </w:r>
    </w:p>
    <w:p w:rsidR="001E7846" w:rsidRDefault="001E7846" w:rsidP="001E7846">
      <w:pPr>
        <w:pStyle w:val="ListParagraph"/>
      </w:pPr>
      <w:r>
        <w:t>learning_rate = 0.0001</w:t>
      </w:r>
    </w:p>
    <w:p w:rsidR="002545B8" w:rsidRDefault="001E7846" w:rsidP="002545B8">
      <w:pPr>
        <w:pStyle w:val="ListParagraph"/>
      </w:pPr>
      <w:r>
        <w:t>weight_decay = 1e-5</w:t>
      </w:r>
      <w:r>
        <w:br/>
      </w:r>
      <w:r w:rsidR="002545B8">
        <w:t xml:space="preserve">Optimizer = </w:t>
      </w:r>
      <w:r w:rsidR="002545B8" w:rsidRPr="002545B8">
        <w:t>Adam(betas=(0.9, 0.999), eps=1e-08</w:t>
      </w:r>
      <w:r w:rsidR="002545B8">
        <w:t>)</w:t>
      </w:r>
    </w:p>
    <w:p w:rsidR="002545B8" w:rsidRPr="001E7846" w:rsidRDefault="00454BAC" w:rsidP="002545B8">
      <w:pPr>
        <w:pStyle w:val="ListParagraph"/>
      </w:pPr>
      <w:r>
        <w:t xml:space="preserve">Loss = </w:t>
      </w:r>
      <w:r w:rsidRPr="00454BAC">
        <w:t>BCEWithLogitsLoss</w:t>
      </w:r>
    </w:p>
    <w:p w:rsidR="0046547E" w:rsidRDefault="00704BC0" w:rsidP="00704BC0">
      <w:pPr>
        <w:pStyle w:val="ListParagraph"/>
        <w:numPr>
          <w:ilvl w:val="0"/>
          <w:numId w:val="33"/>
        </w:numPr>
      </w:pPr>
      <w:r w:rsidRPr="00211823">
        <w:rPr>
          <w:b/>
          <w:bCs/>
        </w:rPr>
        <w:t>Structure of the network:</w:t>
      </w:r>
      <w:r>
        <w:br/>
        <w:t>The work as a Residual U-Net, the Form of network is as follows:</w:t>
      </w:r>
      <w:r w:rsidR="0046547E">
        <w:t xml:space="preserve"> </w:t>
      </w:r>
    </w:p>
    <w:p w:rsidR="00704BC0" w:rsidRDefault="0046547E" w:rsidP="0046547E">
      <w:pPr>
        <w:pStyle w:val="ListParagraph"/>
      </w:pPr>
      <w:r>
        <w:t>* arrow shows the data flow toward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55"/>
        <w:gridCol w:w="3420"/>
        <w:gridCol w:w="3955"/>
      </w:tblGrid>
      <w:tr w:rsidR="00704BC0" w:rsidTr="00704BC0">
        <w:tc>
          <w:tcPr>
            <w:tcW w:w="1255" w:type="dxa"/>
          </w:tcPr>
          <w:p w:rsidR="00704BC0" w:rsidRDefault="00704BC0" w:rsidP="00704BC0">
            <w:pPr>
              <w:pStyle w:val="ListParagraph"/>
              <w:ind w:left="0"/>
            </w:pPr>
            <w:r>
              <w:t>Layer</w:t>
            </w:r>
          </w:p>
        </w:tc>
        <w:tc>
          <w:tcPr>
            <w:tcW w:w="3420" w:type="dxa"/>
          </w:tcPr>
          <w:p w:rsidR="00704BC0" w:rsidRDefault="00704BC0" w:rsidP="00704BC0">
            <w:pPr>
              <w:pStyle w:val="ListParagraph"/>
              <w:ind w:left="0"/>
            </w:pPr>
            <w:r>
              <w:t>Encoder</w:t>
            </w:r>
          </w:p>
        </w:tc>
        <w:tc>
          <w:tcPr>
            <w:tcW w:w="3955" w:type="dxa"/>
          </w:tcPr>
          <w:p w:rsidR="00704BC0" w:rsidRDefault="00704BC0" w:rsidP="00704BC0">
            <w:pPr>
              <w:pStyle w:val="ListParagraph"/>
              <w:ind w:left="0"/>
            </w:pPr>
            <w:r>
              <w:t>Decoder</w:t>
            </w:r>
          </w:p>
        </w:tc>
      </w:tr>
      <w:tr w:rsidR="00704BC0" w:rsidTr="00704BC0">
        <w:tc>
          <w:tcPr>
            <w:tcW w:w="1255" w:type="dxa"/>
          </w:tcPr>
          <w:p w:rsidR="00704BC0" w:rsidRDefault="00704BC0" w:rsidP="00704BC0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3420" w:type="dxa"/>
          </w:tcPr>
          <w:p w:rsidR="00704BC0" w:rsidRDefault="00D21E26" w:rsidP="00704BC0">
            <w:pPr>
              <w:pStyle w:val="ListParagraph"/>
              <w:ind w:left="0"/>
            </w:pPr>
            <w:r>
              <w:t>Input_conv(3,64)</w:t>
            </w:r>
            <w:r w:rsidR="00A74609">
              <w:t xml:space="preserve">                             </w:t>
            </w:r>
            <w:r w:rsidR="00A74609">
              <w:rPr>
                <w:rFonts w:hint="eastAsia"/>
                <w:lang w:eastAsia="zh-CN"/>
              </w:rPr>
              <w:t>↓</w:t>
            </w:r>
          </w:p>
          <w:p w:rsidR="00D21E26" w:rsidRDefault="00D21E26" w:rsidP="00704BC0">
            <w:pPr>
              <w:pStyle w:val="ListParagraph"/>
              <w:ind w:left="0"/>
            </w:pPr>
            <w:r>
              <w:t>Residual_block(64,64)</w:t>
            </w:r>
            <w:r w:rsidR="0046547E">
              <w:t xml:space="preserve">                    </w:t>
            </w:r>
            <w:r w:rsidR="0046547E">
              <w:rPr>
                <w:rFonts w:hint="eastAsia"/>
                <w:lang w:eastAsia="zh-CN"/>
              </w:rPr>
              <w:t>↓</w:t>
            </w:r>
            <w:r>
              <w:br/>
              <w:t>Down(64,128)</w:t>
            </w:r>
            <w:r w:rsidR="00A74609">
              <w:t xml:space="preserve">                                  </w:t>
            </w:r>
            <w:r w:rsidR="00A74609">
              <w:rPr>
                <w:rFonts w:hint="eastAsia"/>
                <w:lang w:eastAsia="zh-CN"/>
              </w:rPr>
              <w:t>↓</w:t>
            </w:r>
          </w:p>
        </w:tc>
        <w:tc>
          <w:tcPr>
            <w:tcW w:w="3955" w:type="dxa"/>
          </w:tcPr>
          <w:p w:rsidR="00A97800" w:rsidRDefault="00A97800" w:rsidP="00A97800">
            <w:pPr>
              <w:pStyle w:val="ListParagraph"/>
              <w:ind w:left="0"/>
              <w:rPr>
                <w:lang w:eastAsia="zh-CN"/>
              </w:rPr>
            </w:pPr>
            <w:r>
              <w:rPr>
                <w:lang w:eastAsia="zh-CN"/>
              </w:rPr>
              <w:t>Output_conv(</w:t>
            </w:r>
            <w:r w:rsidR="0048297D">
              <w:rPr>
                <w:lang w:eastAsia="zh-CN"/>
              </w:rPr>
              <w:t>64,1</w:t>
            </w:r>
            <w:r>
              <w:rPr>
                <w:lang w:eastAsia="zh-CN"/>
              </w:rPr>
              <w:t>)</w:t>
            </w:r>
          </w:p>
          <w:p w:rsidR="00630FF3" w:rsidRDefault="00630FF3" w:rsidP="00A97800">
            <w:pPr>
              <w:pStyle w:val="ListParagraph"/>
              <w:ind w:left="0"/>
              <w:rPr>
                <w:lang w:eastAsia="zh-CN"/>
              </w:rPr>
            </w:pPr>
          </w:p>
          <w:p w:rsidR="00A97800" w:rsidRDefault="00A97800" w:rsidP="00A97800">
            <w:pPr>
              <w:pStyle w:val="ListParagraph"/>
              <w:ind w:left="0"/>
            </w:pPr>
            <w:r>
              <w:rPr>
                <w:rFonts w:hint="eastAsia"/>
                <w:lang w:eastAsia="zh-CN"/>
              </w:rPr>
              <w:t>Re</w:t>
            </w:r>
            <w:r>
              <w:t>sidual_block(</w:t>
            </w:r>
            <w:r w:rsidR="0048297D">
              <w:t>64</w:t>
            </w:r>
            <w:r>
              <w:t>,</w:t>
            </w:r>
            <w:r w:rsidR="0048297D">
              <w:t>64</w:t>
            </w:r>
            <w:r>
              <w:t xml:space="preserve">)                         </w:t>
            </w:r>
            <w:r w:rsidR="002545B8">
              <w:t xml:space="preserve">   </w:t>
            </w:r>
            <w:r w:rsidR="001D0132">
              <w:t xml:space="preserve"> </w:t>
            </w:r>
            <w:r>
              <w:rPr>
                <w:rFonts w:hint="eastAsia"/>
                <w:lang w:eastAsia="zh-CN"/>
              </w:rPr>
              <w:t>↑</w:t>
            </w:r>
          </w:p>
          <w:p w:rsidR="00A97800" w:rsidRDefault="00A97800" w:rsidP="00A97800">
            <w:pPr>
              <w:pStyle w:val="ListParagraph"/>
              <w:ind w:left="0"/>
            </w:pPr>
            <w:r>
              <w:t>Conv(</w:t>
            </w:r>
            <w:r w:rsidR="0048297D">
              <w:t>128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lang w:eastAsia="zh-CN"/>
              </w:rPr>
              <w:t xml:space="preserve"> </w:t>
            </w:r>
            <w:r w:rsidR="0048297D">
              <w:rPr>
                <w:lang w:eastAsia="zh-CN"/>
              </w:rPr>
              <w:t>64</w:t>
            </w:r>
            <w:r>
              <w:t xml:space="preserve">)                                          </w:t>
            </w:r>
            <w:r w:rsidR="001D0132">
              <w:t xml:space="preserve">  </w:t>
            </w:r>
            <w:r>
              <w:rPr>
                <w:rFonts w:hint="eastAsia"/>
                <w:lang w:eastAsia="zh-CN"/>
              </w:rPr>
              <w:t>↑</w:t>
            </w:r>
          </w:p>
          <w:p w:rsidR="00A97800" w:rsidRDefault="00A97800" w:rsidP="00A97800">
            <w:pPr>
              <w:pStyle w:val="ListParagraph"/>
              <w:ind w:left="0"/>
            </w:pPr>
            <w:r>
              <w:t xml:space="preserve">Concate(Encode_1, Decoder_1)            </w:t>
            </w:r>
            <w:r>
              <w:rPr>
                <w:rFonts w:hint="eastAsia"/>
                <w:lang w:eastAsia="zh-CN"/>
              </w:rPr>
              <w:t>↑</w:t>
            </w:r>
          </w:p>
          <w:p w:rsidR="00704BC0" w:rsidRDefault="00A97800" w:rsidP="00A97800">
            <w:pPr>
              <w:pStyle w:val="ListParagraph"/>
              <w:ind w:left="0"/>
            </w:pPr>
            <w:r>
              <w:t>Up(</w:t>
            </w:r>
            <w:r w:rsidR="0048297D">
              <w:t>128</w:t>
            </w:r>
            <w:r>
              <w:t>,</w:t>
            </w:r>
            <w:r w:rsidR="0048297D">
              <w:t>64</w:t>
            </w:r>
            <w:r>
              <w:t xml:space="preserve">)                                               </w:t>
            </w:r>
            <w:r w:rsidR="001D0132">
              <w:t xml:space="preserve">  </w:t>
            </w:r>
            <w:r>
              <w:rPr>
                <w:rFonts w:hint="eastAsia"/>
                <w:lang w:eastAsia="zh-CN"/>
              </w:rPr>
              <w:t>↑</w:t>
            </w:r>
            <w:r>
              <w:t xml:space="preserve">              </w:t>
            </w:r>
          </w:p>
        </w:tc>
      </w:tr>
      <w:tr w:rsidR="00704BC0" w:rsidTr="00704BC0">
        <w:tc>
          <w:tcPr>
            <w:tcW w:w="1255" w:type="dxa"/>
          </w:tcPr>
          <w:p w:rsidR="00704BC0" w:rsidRDefault="00704BC0" w:rsidP="00704BC0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3420" w:type="dxa"/>
          </w:tcPr>
          <w:p w:rsidR="00704BC0" w:rsidRDefault="00D21E26" w:rsidP="00704BC0">
            <w:pPr>
              <w:pStyle w:val="ListParagraph"/>
              <w:ind w:left="0"/>
            </w:pPr>
            <w:r>
              <w:t>Residual_block(128,128)</w:t>
            </w:r>
            <w:r w:rsidR="0046547E">
              <w:t xml:space="preserve">               </w:t>
            </w:r>
            <w:r w:rsidR="0046547E">
              <w:rPr>
                <w:rFonts w:hint="eastAsia"/>
                <w:lang w:eastAsia="zh-CN"/>
              </w:rPr>
              <w:t>↓</w:t>
            </w:r>
            <w:r>
              <w:br/>
              <w:t>Down(128,256)</w:t>
            </w:r>
            <w:r w:rsidR="00A74609">
              <w:t xml:space="preserve">                               </w:t>
            </w:r>
            <w:r w:rsidR="00A74609">
              <w:rPr>
                <w:rFonts w:hint="eastAsia"/>
                <w:lang w:eastAsia="zh-CN"/>
              </w:rPr>
              <w:t>↓</w:t>
            </w:r>
          </w:p>
        </w:tc>
        <w:tc>
          <w:tcPr>
            <w:tcW w:w="3955" w:type="dxa"/>
          </w:tcPr>
          <w:p w:rsidR="00A74609" w:rsidRDefault="00A74609" w:rsidP="00A74609">
            <w:pPr>
              <w:pStyle w:val="ListParagraph"/>
              <w:ind w:left="0"/>
            </w:pPr>
            <w:r>
              <w:rPr>
                <w:rFonts w:hint="eastAsia"/>
                <w:lang w:eastAsia="zh-CN"/>
              </w:rPr>
              <w:t>Re</w:t>
            </w:r>
            <w:r>
              <w:t>sidual_block(</w:t>
            </w:r>
            <w:r w:rsidR="0048297D">
              <w:t>128</w:t>
            </w:r>
            <w:r>
              <w:t>,</w:t>
            </w:r>
            <w:r w:rsidR="0048297D">
              <w:t>128</w:t>
            </w:r>
            <w:r>
              <w:t>)</w:t>
            </w:r>
            <w:r w:rsidR="00A97800">
              <w:t xml:space="preserve">                         </w:t>
            </w:r>
            <w:r w:rsidR="00A97800">
              <w:rPr>
                <w:rFonts w:hint="eastAsia"/>
                <w:lang w:eastAsia="zh-CN"/>
              </w:rPr>
              <w:t>↑</w:t>
            </w:r>
          </w:p>
          <w:p w:rsidR="00A74609" w:rsidRDefault="00A74609" w:rsidP="00A74609">
            <w:pPr>
              <w:pStyle w:val="ListParagraph"/>
              <w:ind w:left="0"/>
            </w:pPr>
            <w:r>
              <w:t>Conv(</w:t>
            </w:r>
            <w:r w:rsidR="0048297D">
              <w:t>256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lang w:eastAsia="zh-CN"/>
              </w:rPr>
              <w:t xml:space="preserve"> </w:t>
            </w:r>
            <w:r w:rsidR="0048297D">
              <w:rPr>
                <w:lang w:eastAsia="zh-CN"/>
              </w:rPr>
              <w:t>128</w:t>
            </w:r>
            <w:r>
              <w:t>)</w:t>
            </w:r>
            <w:r w:rsidR="00A97800">
              <w:t xml:space="preserve">                                          </w:t>
            </w:r>
            <w:r w:rsidR="00A97800">
              <w:rPr>
                <w:rFonts w:hint="eastAsia"/>
                <w:lang w:eastAsia="zh-CN"/>
              </w:rPr>
              <w:t>↑</w:t>
            </w:r>
          </w:p>
          <w:p w:rsidR="00A74609" w:rsidRDefault="00A74609" w:rsidP="00A74609">
            <w:pPr>
              <w:pStyle w:val="ListParagraph"/>
              <w:ind w:left="0"/>
            </w:pPr>
            <w:r>
              <w:t>Concate(Encode_</w:t>
            </w:r>
            <w:r w:rsidR="00A97800">
              <w:t>2</w:t>
            </w:r>
            <w:r>
              <w:t>, Decoder_</w:t>
            </w:r>
            <w:r w:rsidR="00A97800">
              <w:t>2</w:t>
            </w:r>
            <w:r>
              <w:t>)</w:t>
            </w:r>
            <w:r w:rsidR="00A97800">
              <w:t xml:space="preserve">             </w:t>
            </w:r>
            <w:r w:rsidR="00A97800">
              <w:rPr>
                <w:rFonts w:hint="eastAsia"/>
                <w:lang w:eastAsia="zh-CN"/>
              </w:rPr>
              <w:t>↑</w:t>
            </w:r>
          </w:p>
          <w:p w:rsidR="00704BC0" w:rsidRDefault="00A74609" w:rsidP="00A74609">
            <w:pPr>
              <w:pStyle w:val="ListParagraph"/>
              <w:ind w:left="0"/>
            </w:pPr>
            <w:r>
              <w:t>Up(</w:t>
            </w:r>
            <w:r w:rsidR="0048297D">
              <w:t>256</w:t>
            </w:r>
            <w:r>
              <w:t>,</w:t>
            </w:r>
            <w:r w:rsidR="0048297D">
              <w:t>128</w:t>
            </w:r>
            <w:r>
              <w:t xml:space="preserve">)                                              </w:t>
            </w:r>
            <w:r w:rsidR="00A97800">
              <w:t xml:space="preserve"> </w:t>
            </w:r>
            <w:r>
              <w:rPr>
                <w:rFonts w:hint="eastAsia"/>
                <w:lang w:eastAsia="zh-CN"/>
              </w:rPr>
              <w:t>↑</w:t>
            </w:r>
            <w:r>
              <w:t xml:space="preserve">              </w:t>
            </w:r>
          </w:p>
        </w:tc>
      </w:tr>
      <w:tr w:rsidR="00704BC0" w:rsidTr="00704BC0">
        <w:tc>
          <w:tcPr>
            <w:tcW w:w="1255" w:type="dxa"/>
          </w:tcPr>
          <w:p w:rsidR="00704BC0" w:rsidRDefault="00704BC0" w:rsidP="00704BC0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3420" w:type="dxa"/>
          </w:tcPr>
          <w:p w:rsidR="00704BC0" w:rsidRDefault="00D21E26" w:rsidP="00704BC0">
            <w:pPr>
              <w:pStyle w:val="ListParagraph"/>
              <w:ind w:left="0"/>
            </w:pPr>
            <w:r>
              <w:t>Residual_block(256,256)</w:t>
            </w:r>
            <w:r w:rsidR="0046547E">
              <w:t xml:space="preserve">               </w:t>
            </w:r>
            <w:r w:rsidR="0046547E">
              <w:rPr>
                <w:rFonts w:hint="eastAsia"/>
                <w:lang w:eastAsia="zh-CN"/>
              </w:rPr>
              <w:t>↓</w:t>
            </w:r>
            <w:r>
              <w:br/>
              <w:t>Down(256,512)</w:t>
            </w:r>
            <w:r w:rsidR="00A74609">
              <w:t xml:space="preserve">                                </w:t>
            </w:r>
            <w:r w:rsidR="00A74609">
              <w:rPr>
                <w:rFonts w:hint="eastAsia"/>
                <w:lang w:eastAsia="zh-CN"/>
              </w:rPr>
              <w:t>↓</w:t>
            </w:r>
          </w:p>
        </w:tc>
        <w:tc>
          <w:tcPr>
            <w:tcW w:w="3955" w:type="dxa"/>
          </w:tcPr>
          <w:p w:rsidR="009D6448" w:rsidRDefault="009D6448" w:rsidP="009D6448">
            <w:pPr>
              <w:pStyle w:val="ListParagraph"/>
              <w:ind w:left="0"/>
            </w:pPr>
            <w:r>
              <w:rPr>
                <w:rFonts w:hint="eastAsia"/>
                <w:lang w:eastAsia="zh-CN"/>
              </w:rPr>
              <w:t>Re</w:t>
            </w:r>
            <w:r>
              <w:t>sidual_block(256,256)</w:t>
            </w:r>
            <w:r w:rsidR="00A97800">
              <w:t xml:space="preserve">                         </w:t>
            </w:r>
            <w:r w:rsidR="00A97800">
              <w:rPr>
                <w:rFonts w:hint="eastAsia"/>
                <w:lang w:eastAsia="zh-CN"/>
              </w:rPr>
              <w:t>↑</w:t>
            </w:r>
          </w:p>
          <w:p w:rsidR="009D6448" w:rsidRDefault="009D6448" w:rsidP="009D6448">
            <w:pPr>
              <w:pStyle w:val="ListParagraph"/>
              <w:ind w:left="0"/>
            </w:pPr>
            <w:r>
              <w:t>Conv(</w:t>
            </w:r>
            <w:r>
              <w:rPr>
                <w:rFonts w:hint="eastAsia"/>
                <w:lang w:eastAsia="zh-CN"/>
              </w:rPr>
              <w:t>512,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256</w:t>
            </w:r>
            <w:r>
              <w:t>)</w:t>
            </w:r>
            <w:r w:rsidR="00A97800">
              <w:t xml:space="preserve">                                          </w:t>
            </w:r>
            <w:r w:rsidR="00A97800">
              <w:rPr>
                <w:rFonts w:hint="eastAsia"/>
                <w:lang w:eastAsia="zh-CN"/>
              </w:rPr>
              <w:t>↑</w:t>
            </w:r>
          </w:p>
          <w:p w:rsidR="009D6448" w:rsidRDefault="009D6448" w:rsidP="009D6448">
            <w:pPr>
              <w:pStyle w:val="ListParagraph"/>
              <w:ind w:left="0"/>
            </w:pPr>
            <w:r>
              <w:t>Concate(Encode_</w:t>
            </w:r>
            <w:r>
              <w:rPr>
                <w:rFonts w:hint="eastAsia"/>
                <w:lang w:eastAsia="zh-CN"/>
              </w:rPr>
              <w:t>3</w:t>
            </w:r>
            <w:r>
              <w:t>, Decoder_</w:t>
            </w:r>
            <w:r>
              <w:rPr>
                <w:rFonts w:hint="eastAsia"/>
                <w:lang w:eastAsia="zh-CN"/>
              </w:rPr>
              <w:t>3</w:t>
            </w:r>
            <w:r>
              <w:t>)</w:t>
            </w:r>
            <w:r w:rsidR="00A97800">
              <w:t xml:space="preserve">             </w:t>
            </w:r>
            <w:r w:rsidR="00A97800">
              <w:rPr>
                <w:rFonts w:hint="eastAsia"/>
                <w:lang w:eastAsia="zh-CN"/>
              </w:rPr>
              <w:t>↑</w:t>
            </w:r>
          </w:p>
          <w:p w:rsidR="00704BC0" w:rsidRDefault="009D6448" w:rsidP="009D6448">
            <w:pPr>
              <w:pStyle w:val="ListParagraph"/>
              <w:ind w:left="0"/>
            </w:pPr>
            <w:r>
              <w:t>Up(</w:t>
            </w:r>
            <w:r>
              <w:rPr>
                <w:rFonts w:hint="eastAsia"/>
                <w:lang w:eastAsia="zh-CN"/>
              </w:rPr>
              <w:t>512</w:t>
            </w:r>
            <w:r>
              <w:t>,</w:t>
            </w:r>
            <w:r>
              <w:rPr>
                <w:rFonts w:hint="eastAsia"/>
                <w:lang w:eastAsia="zh-CN"/>
              </w:rPr>
              <w:t>256</w:t>
            </w:r>
            <w:r>
              <w:t xml:space="preserve">)                                              </w:t>
            </w:r>
            <w:r w:rsidR="00A97800">
              <w:t xml:space="preserve"> </w:t>
            </w:r>
            <w:r>
              <w:rPr>
                <w:rFonts w:hint="eastAsia"/>
                <w:lang w:eastAsia="zh-CN"/>
              </w:rPr>
              <w:t>↑</w:t>
            </w:r>
            <w:r>
              <w:t xml:space="preserve">              </w:t>
            </w:r>
          </w:p>
        </w:tc>
      </w:tr>
      <w:tr w:rsidR="00704BC0" w:rsidTr="00704BC0">
        <w:tc>
          <w:tcPr>
            <w:tcW w:w="1255" w:type="dxa"/>
          </w:tcPr>
          <w:p w:rsidR="00704BC0" w:rsidRDefault="00704BC0" w:rsidP="00704BC0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3420" w:type="dxa"/>
          </w:tcPr>
          <w:p w:rsidR="00704BC0" w:rsidRDefault="00D21E26" w:rsidP="00704BC0">
            <w:pPr>
              <w:pStyle w:val="ListParagraph"/>
              <w:ind w:left="0"/>
            </w:pPr>
            <w:r>
              <w:t>Residual_block(512,512)</w:t>
            </w:r>
            <w:r w:rsidR="0046547E">
              <w:t xml:space="preserve">               </w:t>
            </w:r>
            <w:r w:rsidR="0046547E">
              <w:rPr>
                <w:rFonts w:hint="eastAsia"/>
                <w:lang w:eastAsia="zh-CN"/>
              </w:rPr>
              <w:t>↓</w:t>
            </w:r>
            <w:r>
              <w:br/>
              <w:t>Down(512,1024)</w:t>
            </w:r>
            <w:r w:rsidR="00A74609">
              <w:t xml:space="preserve">                             </w:t>
            </w:r>
            <w:r w:rsidR="00A74609">
              <w:rPr>
                <w:rFonts w:hint="eastAsia"/>
                <w:lang w:eastAsia="zh-CN"/>
              </w:rPr>
              <w:t>↓</w:t>
            </w:r>
          </w:p>
          <w:p w:rsidR="00D21E26" w:rsidRDefault="00D21E26" w:rsidP="00704BC0">
            <w:pPr>
              <w:pStyle w:val="ListParagraph"/>
              <w:ind w:left="0"/>
            </w:pPr>
            <w:r>
              <w:t>Residual_block(1024,1024)</w:t>
            </w:r>
            <w:r w:rsidR="004F0D09">
              <w:t xml:space="preserve">           </w:t>
            </w:r>
            <w:r w:rsidR="004F0D09">
              <w:rPr>
                <w:rFonts w:hint="eastAsia"/>
                <w:lang w:eastAsia="zh-CN"/>
              </w:rPr>
              <w:t>→</w:t>
            </w:r>
          </w:p>
        </w:tc>
        <w:tc>
          <w:tcPr>
            <w:tcW w:w="3955" w:type="dxa"/>
          </w:tcPr>
          <w:p w:rsidR="00394A5E" w:rsidRDefault="00394A5E" w:rsidP="00394A5E">
            <w:pPr>
              <w:pStyle w:val="ListParagraph"/>
              <w:ind w:left="0"/>
            </w:pPr>
            <w:r>
              <w:rPr>
                <w:rFonts w:hint="eastAsia"/>
                <w:lang w:eastAsia="zh-CN"/>
              </w:rPr>
              <w:t>Re</w:t>
            </w:r>
            <w:r>
              <w:t>sidual_block(512,512)</w:t>
            </w:r>
            <w:r w:rsidR="00A97800">
              <w:t xml:space="preserve">                         </w:t>
            </w:r>
            <w:r w:rsidR="00A97800">
              <w:rPr>
                <w:rFonts w:hint="eastAsia"/>
                <w:lang w:eastAsia="zh-CN"/>
              </w:rPr>
              <w:t>↑</w:t>
            </w:r>
          </w:p>
          <w:p w:rsidR="00394A5E" w:rsidRDefault="00394A5E" w:rsidP="00704BC0">
            <w:pPr>
              <w:pStyle w:val="ListParagraph"/>
              <w:ind w:left="0"/>
            </w:pPr>
            <w:r>
              <w:t>Conv(1024,512)</w:t>
            </w:r>
            <w:r w:rsidR="00A97800">
              <w:t xml:space="preserve">                                         </w:t>
            </w:r>
            <w:r w:rsidR="00A97800">
              <w:rPr>
                <w:rFonts w:hint="eastAsia"/>
                <w:lang w:eastAsia="zh-CN"/>
              </w:rPr>
              <w:t>↑</w:t>
            </w:r>
          </w:p>
          <w:p w:rsidR="0046547E" w:rsidRDefault="0046547E" w:rsidP="00704BC0">
            <w:pPr>
              <w:pStyle w:val="ListParagraph"/>
              <w:ind w:left="0"/>
            </w:pPr>
            <w:r>
              <w:t>Concate(Encode_4, Decoder_4)</w:t>
            </w:r>
            <w:r w:rsidR="00A97800">
              <w:t xml:space="preserve">             </w:t>
            </w:r>
            <w:r w:rsidR="00A97800">
              <w:rPr>
                <w:rFonts w:hint="eastAsia"/>
                <w:lang w:eastAsia="zh-CN"/>
              </w:rPr>
              <w:t>↑</w:t>
            </w:r>
          </w:p>
          <w:p w:rsidR="0046547E" w:rsidRDefault="00394A5E" w:rsidP="00704BC0">
            <w:pPr>
              <w:pStyle w:val="ListParagraph"/>
              <w:ind w:left="0"/>
            </w:pPr>
            <w:r>
              <w:t>Up(1024,512)</w:t>
            </w:r>
            <w:r w:rsidR="0046547E">
              <w:t xml:space="preserve">                          </w:t>
            </w:r>
            <w:r>
              <w:t xml:space="preserve">                   </w:t>
            </w:r>
            <w:r w:rsidR="0046547E">
              <w:rPr>
                <w:rFonts w:hint="eastAsia"/>
                <w:lang w:eastAsia="zh-CN"/>
              </w:rPr>
              <w:t>↑</w:t>
            </w:r>
            <w:r w:rsidR="0046547E">
              <w:t xml:space="preserve">              </w:t>
            </w:r>
          </w:p>
        </w:tc>
      </w:tr>
    </w:tbl>
    <w:p w:rsidR="00704BC0" w:rsidRDefault="00704BC0" w:rsidP="00704BC0">
      <w:pPr>
        <w:pStyle w:val="ListParagraph"/>
      </w:pPr>
    </w:p>
    <w:p w:rsidR="00605896" w:rsidRDefault="00605896" w:rsidP="00704BC0">
      <w:pPr>
        <w:pStyle w:val="ListParagraph"/>
      </w:pPr>
      <w:r>
        <w:rPr>
          <w:lang w:eastAsia="zh-CN"/>
        </w:rPr>
        <w:t>C</w:t>
      </w:r>
      <w:r>
        <w:rPr>
          <w:rFonts w:hint="eastAsia"/>
          <w:lang w:eastAsia="zh-CN"/>
        </w:rPr>
        <w:t>on</w:t>
      </w:r>
      <w:r>
        <w:t>v -&gt; {conv(in_ch, out_ch, kernel = 3, stride = 1), BatchNorm2d(out_ch), ReLu()}</w:t>
      </w:r>
    </w:p>
    <w:p w:rsidR="00605896" w:rsidRDefault="00605896" w:rsidP="00605896">
      <w:pPr>
        <w:pStyle w:val="ListParagraph"/>
      </w:pPr>
      <w:r>
        <w:rPr>
          <w:lang w:eastAsia="zh-CN"/>
        </w:rPr>
        <w:t xml:space="preserve">Up </w:t>
      </w:r>
      <w:r>
        <w:t>-&gt; {Upsamle(scale_factor = 2), Conv(in_ch, out_ch) }</w:t>
      </w:r>
    </w:p>
    <w:p w:rsidR="00605896" w:rsidRDefault="00605896" w:rsidP="00605896">
      <w:pPr>
        <w:pStyle w:val="ListParagraph"/>
      </w:pPr>
      <w:r>
        <w:t>Down -&gt;</w:t>
      </w:r>
      <w:r w:rsidR="0085438C">
        <w:t xml:space="preserve"> (Conv(in_ch, out_ch), Maxpool(2))</w:t>
      </w:r>
    </w:p>
    <w:p w:rsidR="0085438C" w:rsidRDefault="0085438C" w:rsidP="00605896">
      <w:pPr>
        <w:pStyle w:val="ListParagraph"/>
      </w:pPr>
      <w:r>
        <w:t>Residual_block -&gt; {Conv(in_ch, out_ch), Conv(in_ch, out_ch), output = conved tensor + input tensor},</w:t>
      </w:r>
    </w:p>
    <w:p w:rsidR="0085438C" w:rsidRDefault="0085438C" w:rsidP="00605896">
      <w:pPr>
        <w:pStyle w:val="ListParagraph"/>
      </w:pPr>
      <w:r>
        <w:t>Residual block requires in_ch = out_ch</w:t>
      </w:r>
    </w:p>
    <w:p w:rsidR="002545B8" w:rsidRDefault="002545B8" w:rsidP="00605896">
      <w:pPr>
        <w:pStyle w:val="ListParagraph"/>
      </w:pPr>
    </w:p>
    <w:p w:rsidR="00605896" w:rsidRDefault="002545B8" w:rsidP="00704BC0">
      <w:pPr>
        <w:pStyle w:val="ListParagraph"/>
      </w:pPr>
      <w:r>
        <w:t xml:space="preserve">The reason </w:t>
      </w:r>
      <w:r w:rsidR="00211823" w:rsidRPr="00211823">
        <w:t>for applying U-Net: U-Net has practically proved</w:t>
      </w:r>
      <w:r>
        <w:t xml:space="preserve"> good performance in semantic segmentations.</w:t>
      </w:r>
    </w:p>
    <w:p w:rsidR="002545B8" w:rsidRDefault="002545B8" w:rsidP="00704BC0">
      <w:pPr>
        <w:pStyle w:val="ListParagraph"/>
      </w:pPr>
    </w:p>
    <w:p w:rsidR="002545B8" w:rsidRDefault="002545B8" w:rsidP="00704BC0">
      <w:pPr>
        <w:pStyle w:val="ListParagraph"/>
        <w:rPr>
          <w:lang w:eastAsia="zh-CN"/>
        </w:rPr>
      </w:pPr>
      <w:r>
        <w:t xml:space="preserve">The reason </w:t>
      </w:r>
      <w:r w:rsidR="00211823">
        <w:t>for applying</w:t>
      </w:r>
      <w:r>
        <w:t xml:space="preserve"> Residual Block 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s backbone: </w:t>
      </w:r>
      <w:r w:rsidR="00211823">
        <w:rPr>
          <w:lang w:eastAsia="zh-CN"/>
        </w:rPr>
        <w:t>T</w:t>
      </w:r>
      <w:r>
        <w:rPr>
          <w:lang w:eastAsia="zh-CN"/>
        </w:rPr>
        <w:t>o avoid overfitting during training.</w:t>
      </w:r>
    </w:p>
    <w:p w:rsidR="00211823" w:rsidRDefault="00211823" w:rsidP="00704BC0">
      <w:pPr>
        <w:pStyle w:val="ListParagraph"/>
        <w:rPr>
          <w:lang w:eastAsia="zh-CN"/>
        </w:rPr>
      </w:pPr>
    </w:p>
    <w:p w:rsidR="00211823" w:rsidRDefault="00211823" w:rsidP="00704BC0">
      <w:pPr>
        <w:pStyle w:val="ListParagraph"/>
        <w:rPr>
          <w:lang w:eastAsia="zh-CN"/>
        </w:rPr>
      </w:pPr>
    </w:p>
    <w:p w:rsidR="00211823" w:rsidRDefault="00CF5A82" w:rsidP="00211823">
      <w:pPr>
        <w:pStyle w:val="ListParagraph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Visualize 3 examples from testing set:</w:t>
      </w:r>
      <w:r>
        <w:rPr>
          <w:lang w:eastAsia="zh-CN"/>
        </w:rPr>
        <w:br/>
      </w:r>
      <w:r w:rsidRPr="00CF5A82">
        <w:rPr>
          <w:lang w:eastAsia="zh-CN"/>
        </w:rPr>
        <w:t>P2239.png</w:t>
      </w:r>
    </w:p>
    <w:p w:rsidR="00CF5A82" w:rsidRDefault="00CF5A82" w:rsidP="00CF5A82">
      <w:pPr>
        <w:pStyle w:val="ListParagraph"/>
        <w:rPr>
          <w:lang w:eastAsia="zh-CN"/>
        </w:rPr>
      </w:pPr>
      <w:r w:rsidRPr="00CF5A82">
        <w:rPr>
          <w:noProof/>
          <w:lang w:eastAsia="zh-CN"/>
        </w:rPr>
        <w:drawing>
          <wp:inline distT="0" distB="0" distL="0" distR="0" wp14:anchorId="01F74208" wp14:editId="5966FFD1">
            <wp:extent cx="1448790" cy="1263231"/>
            <wp:effectExtent l="0" t="0" r="0" b="0"/>
            <wp:docPr id="8" name="Picture 8" descr="A picture containing transport, aircraft, airplane, figh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ransport, aircraft, airplane, figh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6572" cy="127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5A82">
        <w:rPr>
          <w:noProof/>
          <w:lang w:eastAsia="zh-CN"/>
        </w:rPr>
        <w:drawing>
          <wp:inline distT="0" distB="0" distL="0" distR="0" wp14:anchorId="058F829B" wp14:editId="260AC03F">
            <wp:extent cx="1514104" cy="1278140"/>
            <wp:effectExtent l="0" t="0" r="0" b="0"/>
            <wp:docPr id="3" name="Picture 3" descr="A picture containing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night sky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19116" cy="128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A82" w:rsidRDefault="00CF5A82" w:rsidP="00CF5A82">
      <w:pPr>
        <w:pStyle w:val="ListParagraph"/>
        <w:rPr>
          <w:lang w:eastAsia="zh-CN"/>
        </w:rPr>
      </w:pPr>
      <w:r>
        <w:rPr>
          <w:lang w:eastAsia="zh-CN"/>
        </w:rPr>
        <w:t>P1376.png</w:t>
      </w:r>
    </w:p>
    <w:p w:rsidR="00CF5A82" w:rsidRDefault="00CF5A82" w:rsidP="00CF5A82">
      <w:pPr>
        <w:pStyle w:val="ListParagraph"/>
        <w:rPr>
          <w:lang w:eastAsia="zh-CN"/>
        </w:rPr>
      </w:pPr>
      <w:r w:rsidRPr="00CF5A82">
        <w:rPr>
          <w:noProof/>
          <w:lang w:eastAsia="zh-CN"/>
        </w:rPr>
        <w:drawing>
          <wp:inline distT="0" distB="0" distL="0" distR="0" wp14:anchorId="6D4A67E6" wp14:editId="291056F8">
            <wp:extent cx="1419101" cy="1477880"/>
            <wp:effectExtent l="0" t="0" r="0" b="8255"/>
            <wp:docPr id="9" name="Picture 9" descr="A picture containing floor, ground, indoor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floor, ground, indoor, blu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25619" cy="1484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5A82">
        <w:rPr>
          <w:noProof/>
          <w:lang w:eastAsia="zh-CN"/>
        </w:rPr>
        <w:drawing>
          <wp:inline distT="0" distB="0" distL="0" distR="0" wp14:anchorId="288E5475" wp14:editId="4771B0CE">
            <wp:extent cx="1882239" cy="1480814"/>
            <wp:effectExtent l="0" t="0" r="3810" b="5715"/>
            <wp:docPr id="10" name="Picture 10" descr="A picture containing text, dark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dark, night sky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98235" cy="149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A82" w:rsidRDefault="00CF5A82" w:rsidP="00CF5A82">
      <w:pPr>
        <w:pStyle w:val="ListParagraph"/>
        <w:rPr>
          <w:lang w:eastAsia="zh-CN"/>
        </w:rPr>
      </w:pPr>
      <w:r>
        <w:rPr>
          <w:lang w:eastAsia="zh-CN"/>
        </w:rPr>
        <w:t>P1742.png</w:t>
      </w:r>
    </w:p>
    <w:p w:rsidR="00CF5A82" w:rsidRDefault="00CF5A82" w:rsidP="00CF5A82">
      <w:pPr>
        <w:pStyle w:val="ListParagraph"/>
        <w:rPr>
          <w:lang w:eastAsia="zh-CN"/>
        </w:rPr>
      </w:pPr>
      <w:r w:rsidRPr="00CF5A82">
        <w:rPr>
          <w:noProof/>
          <w:lang w:eastAsia="zh-CN"/>
        </w:rPr>
        <w:drawing>
          <wp:inline distT="0" distB="0" distL="0" distR="0" wp14:anchorId="030B68C1" wp14:editId="37742EAD">
            <wp:extent cx="1743318" cy="1343212"/>
            <wp:effectExtent l="0" t="0" r="9525" b="9525"/>
            <wp:docPr id="11" name="Picture 11" descr="A picture containing bl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blu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5A82">
        <w:rPr>
          <w:noProof/>
          <w:lang w:eastAsia="zh-CN"/>
        </w:rPr>
        <w:drawing>
          <wp:inline distT="0" distB="0" distL="0" distR="0" wp14:anchorId="367CB6F2" wp14:editId="1A53ED71">
            <wp:extent cx="1749329" cy="1309378"/>
            <wp:effectExtent l="0" t="0" r="3810" b="5080"/>
            <wp:docPr id="12" name="Picture 12" descr="A picture containing text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night sky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56239" cy="13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119" w:rsidRDefault="001D5119" w:rsidP="001D5119">
      <w:pPr>
        <w:pStyle w:val="ListParagraph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Training loss and IoU:</w:t>
      </w:r>
      <w:r>
        <w:rPr>
          <w:lang w:eastAsia="zh-CN"/>
        </w:rPr>
        <w:br/>
      </w:r>
      <w:r w:rsidRPr="001D5119">
        <w:rPr>
          <w:lang w:eastAsia="zh-CN"/>
        </w:rPr>
        <w:drawing>
          <wp:inline distT="0" distB="0" distL="0" distR="0" wp14:anchorId="26A33CC6" wp14:editId="4734AF4A">
            <wp:extent cx="4928260" cy="1485323"/>
            <wp:effectExtent l="0" t="0" r="5715" b="635"/>
            <wp:docPr id="22" name="Picture 22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, scatt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31571" cy="1486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2B9A" w:rsidRDefault="00452B9A" w:rsidP="00452B9A">
      <w:pPr>
        <w:pStyle w:val="ListParagraph"/>
        <w:numPr>
          <w:ilvl w:val="0"/>
          <w:numId w:val="33"/>
        </w:numPr>
        <w:rPr>
          <w:lang w:eastAsia="zh-CN"/>
        </w:rPr>
      </w:pPr>
      <w:r>
        <w:rPr>
          <w:rFonts w:ascii="Arial" w:hAnsi="Arial" w:cs="Arial"/>
          <w:color w:val="000000"/>
          <w:shd w:val="clear" w:color="auto" w:fill="FFFFFF"/>
        </w:rPr>
        <w:t>Final Mean IoU:</w:t>
      </w:r>
      <w:r>
        <w:rPr>
          <w:rFonts w:ascii="Arial" w:hAnsi="Arial" w:cs="Arial"/>
          <w:color w:val="000000"/>
          <w:shd w:val="clear" w:color="auto" w:fill="FFFFFF"/>
        </w:rPr>
        <w:br/>
      </w:r>
      <w:r w:rsidRPr="00452B9A">
        <w:rPr>
          <w:lang w:eastAsia="zh-CN"/>
        </w:rPr>
        <w:t>images: 1430, Mean IoU: 0.8740517059633856</w:t>
      </w:r>
    </w:p>
    <w:p w:rsidR="00211823" w:rsidRDefault="00211823" w:rsidP="00704BC0">
      <w:pPr>
        <w:pStyle w:val="ListParagraph"/>
        <w:rPr>
          <w:lang w:eastAsia="zh-CN"/>
        </w:rPr>
      </w:pPr>
    </w:p>
    <w:p w:rsidR="002545B8" w:rsidRDefault="002545B8" w:rsidP="00704BC0">
      <w:pPr>
        <w:pStyle w:val="ListParagraph"/>
        <w:rPr>
          <w:lang w:eastAsia="zh-CN"/>
        </w:rPr>
      </w:pPr>
    </w:p>
    <w:p w:rsidR="002545B8" w:rsidRPr="0046259F" w:rsidRDefault="009E72B4" w:rsidP="0046259F">
      <w:pPr>
        <w:pStyle w:val="ListParagraph"/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</w:p>
    <w:p w:rsidR="00704BC0" w:rsidRDefault="00AD40F7" w:rsidP="00AD40F7">
      <w:pPr>
        <w:pStyle w:val="Heading1"/>
      </w:pPr>
      <w:r>
        <w:lastRenderedPageBreak/>
        <w:t>Part3</w:t>
      </w:r>
    </w:p>
    <w:p w:rsidR="00AD40F7" w:rsidRDefault="00AD40F7" w:rsidP="00AD40F7">
      <w:pPr>
        <w:pStyle w:val="ListParagraph"/>
        <w:numPr>
          <w:ilvl w:val="0"/>
          <w:numId w:val="34"/>
        </w:numPr>
      </w:pPr>
      <w:r>
        <w:t>Name on Kaggle: Shenyu Gu. Member in the group: Shenyu</w:t>
      </w:r>
    </w:p>
    <w:p w:rsidR="00AD40F7" w:rsidRDefault="00AD40F7" w:rsidP="00AD40F7">
      <w:pPr>
        <w:pStyle w:val="ListParagraph"/>
        <w:numPr>
          <w:ilvl w:val="0"/>
          <w:numId w:val="34"/>
        </w:numPr>
      </w:pPr>
      <w:r>
        <w:t>Best score: 0.46735</w:t>
      </w:r>
    </w:p>
    <w:p w:rsidR="00441377" w:rsidRDefault="00AD40F7" w:rsidP="00441377">
      <w:pPr>
        <w:pStyle w:val="ListParagraph"/>
        <w:numPr>
          <w:ilvl w:val="0"/>
          <w:numId w:val="34"/>
        </w:numPr>
      </w:pPr>
      <w:r>
        <w:t>Random visualization</w:t>
      </w:r>
      <w:r w:rsidR="00441377">
        <w:t>:</w:t>
      </w:r>
    </w:p>
    <w:p w:rsidR="00303C7F" w:rsidRDefault="00303C7F" w:rsidP="00303C7F">
      <w:pPr>
        <w:ind w:left="360"/>
      </w:pPr>
      <w:r>
        <w:rPr>
          <w:noProof/>
        </w:rPr>
        <w:drawing>
          <wp:inline distT="0" distB="0" distL="0" distR="0" wp14:anchorId="2F69F28B">
            <wp:extent cx="2428504" cy="505938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520" cy="5119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437482" cy="5077109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309" cy="5110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2C8F" w:rsidRDefault="00D32C8F" w:rsidP="00730A1F"/>
    <w:p w:rsidR="00D32C8F" w:rsidRDefault="00D32C8F" w:rsidP="00303C7F">
      <w:pPr>
        <w:ind w:left="360"/>
      </w:pPr>
      <w:r>
        <w:rPr>
          <w:noProof/>
        </w:rPr>
        <w:lastRenderedPageBreak/>
        <w:drawing>
          <wp:inline distT="0" distB="0" distL="0" distR="0" wp14:anchorId="64F5BB38">
            <wp:extent cx="2582807" cy="2008850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307" cy="2027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559132" cy="1990709"/>
            <wp:effectExtent l="0" t="0" r="0" b="0"/>
            <wp:docPr id="16" name="Picture 16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585" cy="200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377" w:rsidRDefault="00477785" w:rsidP="00303C7F">
      <w:pPr>
        <w:ind w:left="360"/>
      </w:pPr>
      <w:r>
        <w:rPr>
          <w:noProof/>
        </w:rPr>
        <w:drawing>
          <wp:inline distT="0" distB="0" distL="0" distR="0">
            <wp:extent cx="5159828" cy="2352242"/>
            <wp:effectExtent l="0" t="0" r="3175" b="0"/>
            <wp:docPr id="17" name="Picture 17" descr="An aerial view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n aerial view of a c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946" cy="2381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377" w:rsidRDefault="00477785" w:rsidP="00730A1F">
      <w:pPr>
        <w:ind w:left="360"/>
      </w:pPr>
      <w:r>
        <w:rPr>
          <w:noProof/>
        </w:rPr>
        <w:drawing>
          <wp:inline distT="0" distB="0" distL="0" distR="0">
            <wp:extent cx="5183579" cy="236251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552" cy="2365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377" w:rsidRDefault="00441377" w:rsidP="00303C7F">
      <w:pPr>
        <w:ind w:left="360"/>
      </w:pPr>
    </w:p>
    <w:p w:rsidR="00FA3D1F" w:rsidRDefault="00FA3D1F" w:rsidP="00AD40F7">
      <w:pPr>
        <w:pStyle w:val="ListParagraph"/>
        <w:numPr>
          <w:ilvl w:val="0"/>
          <w:numId w:val="34"/>
        </w:numPr>
      </w:pPr>
      <w:r>
        <w:t>Pred has been uploaded.</w:t>
      </w:r>
    </w:p>
    <w:p w:rsidR="00C02B25" w:rsidRDefault="00C02B25" w:rsidP="00C02B25">
      <w:pPr>
        <w:pStyle w:val="Heading1"/>
      </w:pPr>
      <w:r>
        <w:lastRenderedPageBreak/>
        <w:t>Part4</w:t>
      </w:r>
      <w:r w:rsidR="00A538F7">
        <w:t xml:space="preserve"> </w:t>
      </w:r>
    </w:p>
    <w:p w:rsidR="00D716A4" w:rsidRDefault="00D716A4" w:rsidP="00D716A4">
      <w:r>
        <w:t>Use fast mask rcnn for 1000 iterations, learning rate = 0.00025</w:t>
      </w:r>
    </w:p>
    <w:p w:rsidR="00297EC2" w:rsidRPr="00D716A4" w:rsidRDefault="00297EC2" w:rsidP="00D716A4">
      <w:r>
        <w:t>Visualize the predict map is as follows:</w:t>
      </w:r>
    </w:p>
    <w:p w:rsidR="00BD31C9" w:rsidRDefault="00BD31C9" w:rsidP="00BD31C9">
      <w:r w:rsidRPr="00BD31C9">
        <w:drawing>
          <wp:inline distT="0" distB="0" distL="0" distR="0" wp14:anchorId="1D8BDE68" wp14:editId="5DF763FE">
            <wp:extent cx="5973288" cy="6225365"/>
            <wp:effectExtent l="0" t="0" r="8890" b="4445"/>
            <wp:docPr id="19" name="Picture 19" descr="An aerial view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n aerial view of a city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07730" cy="62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1F5D" w:rsidRDefault="00B11F5D" w:rsidP="00BD31C9">
      <w:r w:rsidRPr="00B11F5D">
        <w:lastRenderedPageBreak/>
        <w:drawing>
          <wp:inline distT="0" distB="0" distL="0" distR="0" wp14:anchorId="4C2C6174" wp14:editId="06038B3C">
            <wp:extent cx="5122506" cy="3984171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26926" cy="3987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1F5D" w:rsidRDefault="00B11F5D" w:rsidP="00BD31C9"/>
    <w:p w:rsidR="00B11F5D" w:rsidRDefault="00B11F5D" w:rsidP="00BD31C9">
      <w:r w:rsidRPr="00B11F5D">
        <w:drawing>
          <wp:inline distT="0" distB="0" distL="0" distR="0" wp14:anchorId="3C3E1A3E" wp14:editId="73E4FCAF">
            <wp:extent cx="5142016" cy="2827559"/>
            <wp:effectExtent l="0" t="0" r="1905" b="0"/>
            <wp:docPr id="21" name="Picture 2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video game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43353" cy="282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55D6" w:rsidRPr="00BD31C9" w:rsidRDefault="002855D6" w:rsidP="00BD31C9">
      <w:r>
        <w:t xml:space="preserve">Difference: </w:t>
      </w:r>
      <w:r w:rsidR="009668E3">
        <w:t xml:space="preserve">The fast mask RCNN has higher speed in training and output results. But not perform well in some high-resolution </w:t>
      </w:r>
      <w:r w:rsidR="00AD485C">
        <w:t>images</w:t>
      </w:r>
      <w:r w:rsidR="009668E3">
        <w:t xml:space="preserve"> with small planes. However, what we did in part 3 has higher accuracy, but the spee</w:t>
      </w:r>
      <w:r w:rsidR="00AD485C">
        <w:t xml:space="preserve">d is slow. Fast mask RCNN is more fit for in-time identification output, but the instance segmentation in </w:t>
      </w:r>
      <w:r w:rsidR="009668E3">
        <w:t xml:space="preserve"> </w:t>
      </w:r>
      <w:r w:rsidR="00AD485C">
        <w:t>Part 3 is more fit for high resolution identification.</w:t>
      </w:r>
    </w:p>
    <w:sectPr w:rsidR="002855D6" w:rsidRPr="00BD31C9" w:rsidSect="00855982">
      <w:footerReference w:type="default" r:id="rId32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B3368" w:rsidRDefault="003B3368" w:rsidP="00855982">
      <w:pPr>
        <w:spacing w:after="0" w:line="240" w:lineRule="auto"/>
      </w:pPr>
      <w:r>
        <w:separator/>
      </w:r>
    </w:p>
  </w:endnote>
  <w:endnote w:type="continuationSeparator" w:id="0">
    <w:p w:rsidR="003B3368" w:rsidRDefault="003B3368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B3368" w:rsidRDefault="003B3368" w:rsidP="00855982">
      <w:pPr>
        <w:spacing w:after="0" w:line="240" w:lineRule="auto"/>
      </w:pPr>
      <w:r>
        <w:separator/>
      </w:r>
    </w:p>
  </w:footnote>
  <w:footnote w:type="continuationSeparator" w:id="0">
    <w:p w:rsidR="003B3368" w:rsidRDefault="003B3368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0EB14663"/>
    <w:multiLevelType w:val="hybridMultilevel"/>
    <w:tmpl w:val="3C169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7D324B4"/>
    <w:multiLevelType w:val="hybridMultilevel"/>
    <w:tmpl w:val="6106A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461FD1"/>
    <w:multiLevelType w:val="hybridMultilevel"/>
    <w:tmpl w:val="B868FC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8E7979"/>
    <w:multiLevelType w:val="hybridMultilevel"/>
    <w:tmpl w:val="8FC85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9D56098"/>
    <w:multiLevelType w:val="hybridMultilevel"/>
    <w:tmpl w:val="E790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1482317">
    <w:abstractNumId w:val="15"/>
  </w:num>
  <w:num w:numId="2" w16cid:durableId="18351455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5167499">
    <w:abstractNumId w:val="15"/>
  </w:num>
  <w:num w:numId="4" w16cid:durableId="950548813">
    <w:abstractNumId w:val="15"/>
  </w:num>
  <w:num w:numId="5" w16cid:durableId="506678927">
    <w:abstractNumId w:val="15"/>
  </w:num>
  <w:num w:numId="6" w16cid:durableId="1720779846">
    <w:abstractNumId w:val="15"/>
  </w:num>
  <w:num w:numId="7" w16cid:durableId="1068189839">
    <w:abstractNumId w:val="15"/>
  </w:num>
  <w:num w:numId="8" w16cid:durableId="1213006440">
    <w:abstractNumId w:val="15"/>
  </w:num>
  <w:num w:numId="9" w16cid:durableId="250430006">
    <w:abstractNumId w:val="15"/>
  </w:num>
  <w:num w:numId="10" w16cid:durableId="1873609294">
    <w:abstractNumId w:val="15"/>
  </w:num>
  <w:num w:numId="11" w16cid:durableId="1339310762">
    <w:abstractNumId w:val="15"/>
  </w:num>
  <w:num w:numId="12" w16cid:durableId="1211765858">
    <w:abstractNumId w:val="15"/>
  </w:num>
  <w:num w:numId="13" w16cid:durableId="1131172509">
    <w:abstractNumId w:val="10"/>
  </w:num>
  <w:num w:numId="14" w16cid:durableId="1885361869">
    <w:abstractNumId w:val="21"/>
  </w:num>
  <w:num w:numId="15" w16cid:durableId="145710641">
    <w:abstractNumId w:val="11"/>
  </w:num>
  <w:num w:numId="16" w16cid:durableId="2027363639">
    <w:abstractNumId w:val="12"/>
  </w:num>
  <w:num w:numId="17" w16cid:durableId="571702317">
    <w:abstractNumId w:val="9"/>
  </w:num>
  <w:num w:numId="18" w16cid:durableId="1714962322">
    <w:abstractNumId w:val="7"/>
  </w:num>
  <w:num w:numId="19" w16cid:durableId="91362213">
    <w:abstractNumId w:val="6"/>
  </w:num>
  <w:num w:numId="20" w16cid:durableId="589043224">
    <w:abstractNumId w:val="5"/>
  </w:num>
  <w:num w:numId="21" w16cid:durableId="1563558416">
    <w:abstractNumId w:val="4"/>
  </w:num>
  <w:num w:numId="22" w16cid:durableId="2077049818">
    <w:abstractNumId w:val="8"/>
  </w:num>
  <w:num w:numId="23" w16cid:durableId="950623388">
    <w:abstractNumId w:val="3"/>
  </w:num>
  <w:num w:numId="24" w16cid:durableId="1187986729">
    <w:abstractNumId w:val="2"/>
  </w:num>
  <w:num w:numId="25" w16cid:durableId="1982226833">
    <w:abstractNumId w:val="1"/>
  </w:num>
  <w:num w:numId="26" w16cid:durableId="1649095210">
    <w:abstractNumId w:val="0"/>
  </w:num>
  <w:num w:numId="27" w16cid:durableId="250624881">
    <w:abstractNumId w:val="13"/>
  </w:num>
  <w:num w:numId="28" w16cid:durableId="152452179">
    <w:abstractNumId w:val="16"/>
  </w:num>
  <w:num w:numId="29" w16cid:durableId="489831437">
    <w:abstractNumId w:val="20"/>
  </w:num>
  <w:num w:numId="30" w16cid:durableId="1517499205">
    <w:abstractNumId w:val="17"/>
  </w:num>
  <w:num w:numId="31" w16cid:durableId="734082313">
    <w:abstractNumId w:val="22"/>
  </w:num>
  <w:num w:numId="32" w16cid:durableId="977228546">
    <w:abstractNumId w:val="18"/>
  </w:num>
  <w:num w:numId="33" w16cid:durableId="969439608">
    <w:abstractNumId w:val="19"/>
  </w:num>
  <w:num w:numId="34" w16cid:durableId="12765251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wNDcxtzAzMLcwtbRQ0lEKTi0uzszPAykwrgUABrTIvCwAAAA="/>
  </w:docVars>
  <w:rsids>
    <w:rsidRoot w:val="00002CF3"/>
    <w:rsid w:val="00002CF3"/>
    <w:rsid w:val="00005876"/>
    <w:rsid w:val="00064EA8"/>
    <w:rsid w:val="00095E50"/>
    <w:rsid w:val="000A2626"/>
    <w:rsid w:val="000B743B"/>
    <w:rsid w:val="001167CE"/>
    <w:rsid w:val="001A2904"/>
    <w:rsid w:val="001D0132"/>
    <w:rsid w:val="001D3691"/>
    <w:rsid w:val="001D4362"/>
    <w:rsid w:val="001D5119"/>
    <w:rsid w:val="001E7846"/>
    <w:rsid w:val="00211823"/>
    <w:rsid w:val="00215565"/>
    <w:rsid w:val="002444F2"/>
    <w:rsid w:val="00250F57"/>
    <w:rsid w:val="002545B8"/>
    <w:rsid w:val="00281F35"/>
    <w:rsid w:val="002855D6"/>
    <w:rsid w:val="00291021"/>
    <w:rsid w:val="00297466"/>
    <w:rsid w:val="00297EC2"/>
    <w:rsid w:val="00303C7F"/>
    <w:rsid w:val="0033125F"/>
    <w:rsid w:val="00366D7E"/>
    <w:rsid w:val="00394A5E"/>
    <w:rsid w:val="003A1198"/>
    <w:rsid w:val="003A5627"/>
    <w:rsid w:val="003B3368"/>
    <w:rsid w:val="003C0E3F"/>
    <w:rsid w:val="003E47CF"/>
    <w:rsid w:val="00441377"/>
    <w:rsid w:val="00452B9A"/>
    <w:rsid w:val="00454BAC"/>
    <w:rsid w:val="0046259F"/>
    <w:rsid w:val="00463136"/>
    <w:rsid w:val="0046547E"/>
    <w:rsid w:val="00477785"/>
    <w:rsid w:val="0048297D"/>
    <w:rsid w:val="004F0D09"/>
    <w:rsid w:val="004F3D04"/>
    <w:rsid w:val="00590486"/>
    <w:rsid w:val="005B3D2E"/>
    <w:rsid w:val="005E103C"/>
    <w:rsid w:val="00605896"/>
    <w:rsid w:val="00614D3B"/>
    <w:rsid w:val="006244A7"/>
    <w:rsid w:val="00630FF3"/>
    <w:rsid w:val="00704BC0"/>
    <w:rsid w:val="00710409"/>
    <w:rsid w:val="00730A1F"/>
    <w:rsid w:val="00731395"/>
    <w:rsid w:val="00756311"/>
    <w:rsid w:val="0076596A"/>
    <w:rsid w:val="007833A7"/>
    <w:rsid w:val="0078359F"/>
    <w:rsid w:val="007A51CD"/>
    <w:rsid w:val="007B1AB6"/>
    <w:rsid w:val="0085438C"/>
    <w:rsid w:val="00855982"/>
    <w:rsid w:val="008879E9"/>
    <w:rsid w:val="0090232A"/>
    <w:rsid w:val="00957FC0"/>
    <w:rsid w:val="009668E3"/>
    <w:rsid w:val="0097551C"/>
    <w:rsid w:val="009A17E7"/>
    <w:rsid w:val="009D6448"/>
    <w:rsid w:val="009E72B4"/>
    <w:rsid w:val="009F5B87"/>
    <w:rsid w:val="00A10484"/>
    <w:rsid w:val="00A241A2"/>
    <w:rsid w:val="00A538F7"/>
    <w:rsid w:val="00A74609"/>
    <w:rsid w:val="00A97800"/>
    <w:rsid w:val="00AB722E"/>
    <w:rsid w:val="00AC413C"/>
    <w:rsid w:val="00AD40F7"/>
    <w:rsid w:val="00AD485C"/>
    <w:rsid w:val="00AE6A98"/>
    <w:rsid w:val="00B11F5D"/>
    <w:rsid w:val="00B87410"/>
    <w:rsid w:val="00B92C82"/>
    <w:rsid w:val="00B97DAD"/>
    <w:rsid w:val="00BB7DB9"/>
    <w:rsid w:val="00BD31C9"/>
    <w:rsid w:val="00C02B25"/>
    <w:rsid w:val="00C34FA6"/>
    <w:rsid w:val="00C602AA"/>
    <w:rsid w:val="00C927F4"/>
    <w:rsid w:val="00CB0E73"/>
    <w:rsid w:val="00CB1FFE"/>
    <w:rsid w:val="00CD128B"/>
    <w:rsid w:val="00CE00E3"/>
    <w:rsid w:val="00CE44E6"/>
    <w:rsid w:val="00CF5A82"/>
    <w:rsid w:val="00CF7DC2"/>
    <w:rsid w:val="00D21E26"/>
    <w:rsid w:val="00D32C8F"/>
    <w:rsid w:val="00D67572"/>
    <w:rsid w:val="00D716A4"/>
    <w:rsid w:val="00DB77C4"/>
    <w:rsid w:val="00DC5545"/>
    <w:rsid w:val="00E1091F"/>
    <w:rsid w:val="00E518BC"/>
    <w:rsid w:val="00E837FE"/>
    <w:rsid w:val="00F96AF3"/>
    <w:rsid w:val="00FA3D1F"/>
    <w:rsid w:val="00FC494A"/>
    <w:rsid w:val="00FD262C"/>
    <w:rsid w:val="00FE414E"/>
    <w:rsid w:val="00FE70B7"/>
    <w:rsid w:val="00FF5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8755F"/>
  <w15:chartTrackingRefBased/>
  <w15:docId w15:val="{11B92D74-8056-42BB-B288-7ACF48C75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paragraph" w:styleId="ListParagraph">
    <w:name w:val="List Paragraph"/>
    <w:basedOn w:val="Normal"/>
    <w:uiPriority w:val="34"/>
    <w:unhideWhenUsed/>
    <w:qFormat/>
    <w:rsid w:val="0097551C"/>
    <w:pPr>
      <w:ind w:left="720"/>
      <w:contextualSpacing/>
    </w:pPr>
  </w:style>
  <w:style w:type="table" w:styleId="TableGrid">
    <w:name w:val="Table Grid"/>
    <w:basedOn w:val="TableNormal"/>
    <w:uiPriority w:val="39"/>
    <w:rsid w:val="004F3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9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30" Type="http://schemas.openxmlformats.org/officeDocument/2006/relationships/image" Target="media/image21.png"/><Relationship Id="rId8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eny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.dotx</Template>
  <TotalTime>672</TotalTime>
  <Pages>8</Pages>
  <Words>734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nyu Gu</dc:creator>
  <cp:lastModifiedBy>Gu Shenyu</cp:lastModifiedBy>
  <cp:revision>132</cp:revision>
  <dcterms:created xsi:type="dcterms:W3CDTF">2023-02-28T22:37:00Z</dcterms:created>
  <dcterms:modified xsi:type="dcterms:W3CDTF">2023-03-02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GrammarlyDocumentId">
    <vt:lpwstr>ece154dc-05c1-4382-baa0-fc04e9adfbaf</vt:lpwstr>
  </property>
</Properties>
</file>